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 w:rsidRPr="00033A5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182880</wp:posOffset>
                </wp:positionV>
                <wp:extent cx="3983990" cy="502920"/>
                <wp:effectExtent l="0" t="0" r="1651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3990" cy="5029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3A5A" w:rsidRPr="00572EA1" w:rsidRDefault="00033A5A" w:rsidP="00033A5A">
                            <w:pPr>
                              <w:shd w:val="clear" w:color="auto" w:fill="000000" w:themeFill="text1"/>
                              <w:spacing w:after="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72EA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tribution Declaration Form</w:t>
                            </w:r>
                          </w:p>
                          <w:p w:rsidR="00033A5A" w:rsidRDefault="00033A5A" w:rsidP="00033A5A">
                            <w:pPr>
                              <w:shd w:val="clear" w:color="auto" w:fill="000000" w:themeFill="text1"/>
                            </w:pPr>
                            <w:r w:rsidRPr="00572EA1">
                              <w:rPr>
                                <w:b/>
                                <w:bCs/>
                              </w:rPr>
                              <w:t>(to be completed by all</w:t>
                            </w:r>
                            <w:r w:rsidRPr="00033A5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572EA1">
                              <w:rPr>
                                <w:b/>
                                <w:bCs/>
                              </w:rPr>
                              <w:t>team members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pt;margin-top:14.4pt;width:313.7pt;height:3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" fillcolor="black [3213]" strokecolor="white [3212]">
                <v:textbox>
                  <w:txbxContent>
                    <w:p w:rsidR="00033A5A" w:rsidRPr="00572EA1" w:rsidRDefault="00033A5A" w:rsidP="00033A5A">
                      <w:pPr>
                        <w:shd w:val="clear" w:color="auto" w:fill="000000" w:themeFill="text1"/>
                        <w:spacing w:after="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72EA1">
                        <w:rPr>
                          <w:b/>
                          <w:bCs/>
                          <w:sz w:val="28"/>
                          <w:szCs w:val="28"/>
                        </w:rPr>
                        <w:t>Contribution Declaration Form</w:t>
                      </w:r>
                    </w:p>
                    <w:p w:rsidR="00033A5A" w:rsidRDefault="00033A5A" w:rsidP="00033A5A">
                      <w:pPr>
                        <w:shd w:val="clear" w:color="auto" w:fill="000000" w:themeFill="text1"/>
                      </w:pPr>
                      <w:r w:rsidRPr="00572EA1">
                        <w:rPr>
                          <w:b/>
                          <w:bCs/>
                        </w:rPr>
                        <w:t>(to be completed by all</w:t>
                      </w:r>
                      <w:r w:rsidRPr="00033A5A">
                        <w:rPr>
                          <w:b/>
                          <w:bCs/>
                        </w:rPr>
                        <w:t xml:space="preserve"> </w:t>
                      </w:r>
                      <w:r w:rsidRPr="00572EA1">
                        <w:rPr>
                          <w:b/>
                          <w:bCs/>
                        </w:rPr>
                        <w:t>team members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2EA1" w:rsidRPr="00572EA1">
        <w:rPr>
          <w:b/>
          <w:bCs/>
        </w:rPr>
        <w:t xml:space="preserve">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>
        <w:rPr>
          <w:b/>
          <w:bCs/>
        </w:rPr>
        <w:t xml:space="preserve">Please fill in the form with the contribution from each student towards the assignment.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000000" w:themeFill="text1"/>
        <w:spacing w:after="20" w:line="240" w:lineRule="auto"/>
        <w:rPr>
          <w:b/>
          <w:bCs/>
        </w:rPr>
      </w:pPr>
      <w:r>
        <w:rPr>
          <w:b/>
          <w:bCs/>
        </w:rPr>
        <w:t>1 NAME AND CONTRIBUTION DETAILS</w:t>
      </w:r>
    </w:p>
    <w:p w:rsidR="00033A5A" w:rsidRP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2500"/>
      </w:tblGrid>
      <w:tr w:rsidR="004E7A48" w:rsidTr="004E7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>
            <w:r>
              <w:t>Student ID</w:t>
            </w:r>
          </w:p>
        </w:tc>
        <w:tc>
          <w:tcPr>
            <w:tcW w:w="5103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Name</w:t>
            </w:r>
          </w:p>
        </w:tc>
        <w:tc>
          <w:tcPr>
            <w:tcW w:w="2500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Percentage</w:t>
            </w: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0D7FA9">
            <w:r>
              <w:t>29214122</w:t>
            </w:r>
          </w:p>
        </w:tc>
        <w:tc>
          <w:tcPr>
            <w:tcW w:w="5103" w:type="dxa"/>
          </w:tcPr>
          <w:p w:rsidR="004E7A48" w:rsidRDefault="000D7F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 Lin</w:t>
            </w:r>
          </w:p>
        </w:tc>
        <w:tc>
          <w:tcPr>
            <w:tcW w:w="2500" w:type="dxa"/>
          </w:tcPr>
          <w:p w:rsidR="004E7A48" w:rsidRDefault="000D7F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%</w:t>
            </w: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0D7FA9">
            <w:r>
              <w:t>29040256</w:t>
            </w:r>
          </w:p>
        </w:tc>
        <w:tc>
          <w:tcPr>
            <w:tcW w:w="5103" w:type="dxa"/>
          </w:tcPr>
          <w:p w:rsidR="004E7A48" w:rsidRDefault="000D7F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ng Li</w:t>
            </w:r>
          </w:p>
        </w:tc>
        <w:tc>
          <w:tcPr>
            <w:tcW w:w="2500" w:type="dxa"/>
          </w:tcPr>
          <w:p w:rsidR="004E7A48" w:rsidRDefault="000D7F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%</w:t>
            </w: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72EA1" w:rsidRDefault="00572EA1"/>
    <w:p w:rsidR="00572EA1" w:rsidRDefault="00033A5A" w:rsidP="00033A5A">
      <w:pPr>
        <w:shd w:val="clear" w:color="auto" w:fill="000000" w:themeFill="text1"/>
        <w:spacing w:after="20"/>
        <w:rPr>
          <w:b/>
          <w:bCs/>
        </w:rPr>
      </w:pPr>
      <w:r w:rsidRPr="00033A5A">
        <w:rPr>
          <w:b/>
          <w:bCs/>
        </w:rPr>
        <w:t>2 DECLARATION</w:t>
      </w: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  <w:r>
        <w:rPr>
          <w:b/>
          <w:bCs/>
        </w:rPr>
        <w:t>We declare that:</w:t>
      </w:r>
    </w:p>
    <w:p w:rsidR="00033A5A" w:rsidRPr="00033A5A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>The information we have supplied in or with this form is complete and correct.</w:t>
      </w:r>
    </w:p>
    <w:p w:rsidR="00033A5A" w:rsidRPr="00FF639F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 xml:space="preserve">We understand that </w:t>
      </w:r>
      <w:r w:rsidR="00FF639F">
        <w:t>the information we have provided in this form will be used for individual assessment of the assignment.</w:t>
      </w:r>
    </w:p>
    <w:p w:rsidR="00FF639F" w:rsidRPr="00FF639F" w:rsidRDefault="00FF639F" w:rsidP="00FF639F">
      <w:pPr>
        <w:shd w:val="clear" w:color="auto" w:fill="FFFFFF" w:themeFill="background1"/>
        <w:spacing w:after="20"/>
        <w:rPr>
          <w:b/>
          <w:bCs/>
        </w:rPr>
      </w:pPr>
    </w:p>
    <w:p w:rsidR="00FF639F" w:rsidRDefault="00FF639F" w:rsidP="00FF639F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 xml:space="preserve">3 </w:t>
      </w:r>
      <w:proofErr w:type="gramStart"/>
      <w:r>
        <w:rPr>
          <w:b/>
          <w:bCs/>
        </w:rPr>
        <w:t>SIGNATURE</w:t>
      </w:r>
      <w:proofErr w:type="gramEnd"/>
    </w:p>
    <w:p w:rsidR="00033A5A" w:rsidRDefault="008309BA" w:rsidP="00033A5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FA74D3" wp14:editId="2F60AEC6">
                <wp:simplePos x="0" y="0"/>
                <wp:positionH relativeFrom="column">
                  <wp:posOffset>3208020</wp:posOffset>
                </wp:positionH>
                <wp:positionV relativeFrom="paragraph">
                  <wp:posOffset>185420</wp:posOffset>
                </wp:positionV>
                <wp:extent cx="2468880" cy="53340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0D7FA9" w:rsidP="008309BA">
                            <w:r>
                              <w:t>Meng L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74D3" id="_x0000_s1027" type="#_x0000_t202" style="position:absolute;margin-left:252.6pt;margin-top:14.6pt;width:194.4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" fillcolor="#f2f2f2 [3052]">
                <v:textbox>
                  <w:txbxContent>
                    <w:p w:rsidR="008309BA" w:rsidRDefault="000D7FA9" w:rsidP="008309BA">
                      <w:r>
                        <w:t>Meng L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784860</wp:posOffset>
                </wp:positionH>
                <wp:positionV relativeFrom="paragraph">
                  <wp:posOffset>185420</wp:posOffset>
                </wp:positionV>
                <wp:extent cx="2270760" cy="5334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639F" w:rsidRDefault="000D7FA9" w:rsidP="00FF639F">
                            <w:r>
                              <w:t>Li L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61.8pt;margin-top:14.6pt;width:178.8pt;height:4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" fillcolor="#f2f2f2 [3052]">
                <v:textbox>
                  <w:txbxContent>
                    <w:p w:rsidR="00FF639F" w:rsidRDefault="000D7FA9" w:rsidP="00FF639F">
                      <w:r>
                        <w:t>Li L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309BA" w:rsidRDefault="00FF639F" w:rsidP="008309BA">
      <w:pPr>
        <w:shd w:val="clear" w:color="auto" w:fill="FFFFFF" w:themeFill="background1"/>
        <w:rPr>
          <w:b/>
          <w:bCs/>
        </w:rPr>
      </w:pPr>
      <w:r>
        <w:rPr>
          <w:b/>
          <w:bCs/>
        </w:rPr>
        <w:t>Signature</w:t>
      </w:r>
      <w:r w:rsidR="008309BA">
        <w:rPr>
          <w:b/>
          <w:bCs/>
        </w:rPr>
        <w:t>s</w:t>
      </w:r>
      <w:r>
        <w:rPr>
          <w:b/>
          <w:bCs/>
        </w:rPr>
        <w:t xml:space="preserve"> </w:t>
      </w:r>
      <w:r>
        <w:rPr>
          <w:b/>
          <w:bCs/>
        </w:rPr>
        <w:tab/>
      </w:r>
    </w:p>
    <w:p w:rsidR="008309BA" w:rsidRPr="008309BA" w:rsidRDefault="008309BA" w:rsidP="008309B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CFA74D3" wp14:editId="2F60AEC6">
                <wp:simplePos x="0" y="0"/>
                <wp:positionH relativeFrom="column">
                  <wp:posOffset>784860</wp:posOffset>
                </wp:positionH>
                <wp:positionV relativeFrom="paragraph">
                  <wp:posOffset>108585</wp:posOffset>
                </wp:positionV>
                <wp:extent cx="2270760" cy="533400"/>
                <wp:effectExtent l="0" t="0" r="1524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8309BA" w:rsidP="008309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74D3" id="_x0000_s1029" type="#_x0000_t202" style="position:absolute;margin-left:61.8pt;margin-top:8.55pt;width:178.8pt;height:4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" fillcolor="#f2f2f2 [3052]">
                <v:textbox>
                  <w:txbxContent>
                    <w:p w:rsidR="008309BA" w:rsidRDefault="008309BA" w:rsidP="008309BA"/>
                  </w:txbxContent>
                </v:textbox>
                <w10:wrap type="square"/>
              </v:shape>
            </w:pict>
          </mc:Fallback>
        </mc:AlternateContent>
      </w:r>
      <w:r w:rsidR="00FF639F" w:rsidRPr="00DF647B">
        <w:tab/>
      </w:r>
    </w:p>
    <w:p w:rsidR="00F1540D" w:rsidRPr="00DF647B" w:rsidRDefault="008309BA" w:rsidP="008309BA">
      <w:pPr>
        <w:shd w:val="clear" w:color="auto" w:fill="FFFFFF" w:themeFill="background1"/>
        <w:rPr>
          <w:b/>
          <w:bCs/>
        </w:rPr>
      </w:pPr>
      <w:r w:rsidRPr="00DF647B">
        <w:rPr>
          <w:b/>
          <w:bCs/>
        </w:rPr>
        <w:tab/>
      </w:r>
      <w:r w:rsidRPr="00DF647B">
        <w:rPr>
          <w:b/>
          <w:bCs/>
        </w:rPr>
        <w:tab/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ab/>
      </w:r>
    </w:p>
    <w:p w:rsidR="008309BA" w:rsidRPr="00DF647B" w:rsidRDefault="00F1540D" w:rsidP="00F1540D">
      <w:pPr>
        <w:shd w:val="clear" w:color="auto" w:fill="FFFFFF" w:themeFill="background1"/>
        <w:spacing w:afterLines="20" w:after="48" w:line="240" w:lineRule="auto"/>
        <w:ind w:left="720" w:firstLine="720"/>
        <w:rPr>
          <w:b/>
          <w:bCs/>
        </w:rPr>
      </w:pPr>
      <w:r w:rsidRPr="00F1540D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809625</wp:posOffset>
                </wp:positionH>
                <wp:positionV relativeFrom="paragraph">
                  <wp:posOffset>147955</wp:posOffset>
                </wp:positionV>
                <wp:extent cx="1600200" cy="274320"/>
                <wp:effectExtent l="0" t="0" r="19050" b="11430"/>
                <wp:wrapTight wrapText="bothSides">
                  <wp:wrapPolygon edited="0">
                    <wp:start x="0" y="0"/>
                    <wp:lineTo x="0" y="21000"/>
                    <wp:lineTo x="21600" y="21000"/>
                    <wp:lineTo x="21600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743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DF647B" w:rsidP="008309BA">
                            <w:r>
                              <w:t xml:space="preserve">   </w:t>
                            </w:r>
                            <w:proofErr w:type="gramStart"/>
                            <w:r w:rsidR="000D7FA9">
                              <w:t>24</w:t>
                            </w:r>
                            <w:r>
                              <w:t xml:space="preserve">  /</w:t>
                            </w:r>
                            <w:proofErr w:type="gramEnd"/>
                            <w:r>
                              <w:t xml:space="preserve"> 05 / </w:t>
                            </w:r>
                            <w:r w:rsidR="000D7FA9">
                              <w:t>2</w:t>
                            </w:r>
                            <w:r>
                              <w:t>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30" type="#_x0000_t202" style="position:absolute;left:0;text-align:left;margin-left:63.75pt;margin-top:11.65pt;width:126pt;height:21.6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" fillcolor="#deeaf6 [660]">
                <v:textbox>
                  <w:txbxContent>
                    <w:p w:rsidR="008309BA" w:rsidRDefault="00DF647B" w:rsidP="008309BA">
                      <w:r>
                        <w:t xml:space="preserve">   </w:t>
                      </w:r>
                      <w:proofErr w:type="gramStart"/>
                      <w:r w:rsidR="000D7FA9">
                        <w:t>24</w:t>
                      </w:r>
                      <w:r>
                        <w:t xml:space="preserve">  /</w:t>
                      </w:r>
                      <w:proofErr w:type="gramEnd"/>
                      <w:r>
                        <w:t xml:space="preserve"> 05 / </w:t>
                      </w:r>
                      <w:r w:rsidR="000D7FA9">
                        <w:t>2</w:t>
                      </w:r>
                      <w:r>
                        <w:t>019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F647B">
        <w:rPr>
          <w:sz w:val="18"/>
          <w:szCs w:val="18"/>
        </w:rPr>
        <w:t>Day</w:t>
      </w:r>
      <w:r w:rsidRPr="00DF647B">
        <w:rPr>
          <w:b/>
          <w:bCs/>
        </w:rPr>
        <w:t xml:space="preserve">    </w:t>
      </w:r>
      <w:r w:rsidRPr="00DF647B">
        <w:rPr>
          <w:sz w:val="18"/>
          <w:szCs w:val="18"/>
        </w:rPr>
        <w:t>Month    Year</w:t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 xml:space="preserve">Date </w:t>
      </w:r>
      <w:r w:rsidRPr="00DF647B">
        <w:rPr>
          <w:b/>
          <w:bCs/>
        </w:rPr>
        <w:tab/>
      </w:r>
    </w:p>
    <w:p w:rsidR="008309BA" w:rsidRPr="00DF647B" w:rsidRDefault="008309BA" w:rsidP="008309BA">
      <w:pPr>
        <w:shd w:val="clear" w:color="auto" w:fill="FFFFFF" w:themeFill="background1"/>
        <w:rPr>
          <w:b/>
          <w:bCs/>
        </w:rPr>
      </w:pPr>
      <w:bookmarkStart w:id="0" w:name="_GoBack"/>
      <w:bookmarkEnd w:id="0"/>
    </w:p>
    <w:sectPr w:rsidR="008309BA" w:rsidRPr="00DF64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D54E1"/>
    <w:multiLevelType w:val="hybridMultilevel"/>
    <w:tmpl w:val="0FF6C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NDQyNTA2N7Q0MzRS0lEKTi0uzszPAykwrAUAN58sFiwAAAA="/>
  </w:docVars>
  <w:rsids>
    <w:rsidRoot w:val="00572EA1"/>
    <w:rsid w:val="00033A5A"/>
    <w:rsid w:val="000D7FA9"/>
    <w:rsid w:val="00120D5C"/>
    <w:rsid w:val="003F2D45"/>
    <w:rsid w:val="004E7A48"/>
    <w:rsid w:val="00572EA1"/>
    <w:rsid w:val="0067690F"/>
    <w:rsid w:val="008309BA"/>
    <w:rsid w:val="00A839C1"/>
    <w:rsid w:val="00CC4081"/>
    <w:rsid w:val="00DF647B"/>
    <w:rsid w:val="00F1540D"/>
    <w:rsid w:val="00FF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D9389"/>
  <w15:chartTrackingRefBased/>
  <w15:docId w15:val="{B23A9526-7746-4C0A-83B3-8CD31DEBE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2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572EA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572EA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033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n</dc:creator>
  <cp:keywords/>
  <dc:description/>
  <cp:lastModifiedBy>Li Lin</cp:lastModifiedBy>
  <cp:revision>8</cp:revision>
  <dcterms:created xsi:type="dcterms:W3CDTF">2018-04-10T04:41:00Z</dcterms:created>
  <dcterms:modified xsi:type="dcterms:W3CDTF">2019-05-24T10:43:00Z</dcterms:modified>
</cp:coreProperties>
</file>